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4A7C" w14:textId="6F6CB1B7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 xml:space="preserve">int </w:t>
      </w:r>
      <w:proofErr w:type="spellStart"/>
      <w:r>
        <w:t>vehicleID</w:t>
      </w:r>
      <w:proofErr w:type="spellEnd"/>
      <w:r>
        <w:t xml:space="preserve">; // holds a vehicle identification number in the range 1000000 </w:t>
      </w:r>
      <w:r>
        <w:t>–</w:t>
      </w:r>
      <w:r>
        <w:t xml:space="preserve"> 9999999</w:t>
      </w:r>
    </w:p>
    <w:p w14:paraId="4CD96B68" w14:textId="236B2E2B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 xml:space="preserve">String </w:t>
      </w:r>
      <w:proofErr w:type="spellStart"/>
      <w:r>
        <w:t>makeAndModel</w:t>
      </w:r>
      <w:proofErr w:type="spellEnd"/>
      <w:r>
        <w:t>; // holds a vehicle make /model (</w:t>
      </w:r>
      <w:proofErr w:type="gramStart"/>
      <w:r>
        <w:t>i.e.</w:t>
      </w:r>
      <w:proofErr w:type="gramEnd"/>
      <w:r>
        <w:t xml:space="preserve"> Ford Explorer)</w:t>
      </w:r>
    </w:p>
    <w:p w14:paraId="35C92AB0" w14:textId="110016E8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>String color; // holds a vehicle color</w:t>
      </w:r>
    </w:p>
    <w:p w14:paraId="213061FA" w14:textId="7060A3E3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proofErr w:type="spellStart"/>
      <w:r>
        <w:t>boolean</w:t>
      </w:r>
      <w:proofErr w:type="spellEnd"/>
      <w:r>
        <w:t xml:space="preserve"> </w:t>
      </w:r>
      <w:proofErr w:type="spellStart"/>
      <w:r>
        <w:t>hasTowingPackage</w:t>
      </w:r>
      <w:proofErr w:type="spellEnd"/>
      <w:r>
        <w:t>; // holds whether the vehicle has a towing package</w:t>
      </w:r>
    </w:p>
    <w:p w14:paraId="6D3CCD01" w14:textId="0E382F14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 xml:space="preserve">double </w:t>
      </w:r>
      <w:proofErr w:type="spellStart"/>
      <w:r>
        <w:t>odometerReading</w:t>
      </w:r>
      <w:proofErr w:type="spellEnd"/>
      <w:r>
        <w:t>; // holds an odometer reading</w:t>
      </w:r>
    </w:p>
    <w:p w14:paraId="227EB102" w14:textId="1EEB24AD" w:rsidR="00025568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>double price; // holds a price</w:t>
      </w:r>
    </w:p>
    <w:p w14:paraId="77051D4C" w14:textId="603178B7" w:rsidR="00E118FE" w:rsidRDefault="00025568" w:rsidP="00025568">
      <w:pPr>
        <w:pStyle w:val="ListParagraph"/>
        <w:numPr>
          <w:ilvl w:val="0"/>
          <w:numId w:val="1"/>
        </w:numPr>
        <w:spacing w:line="600" w:lineRule="auto"/>
      </w:pPr>
      <w:r>
        <w:t xml:space="preserve">char </w:t>
      </w:r>
      <w:proofErr w:type="spellStart"/>
      <w:r>
        <w:t>qualityRating</w:t>
      </w:r>
      <w:proofErr w:type="spellEnd"/>
      <w:r>
        <w:t>; // holds a quality rating (A, B, or C)</w:t>
      </w:r>
    </w:p>
    <w:sectPr w:rsidR="00E11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6165D"/>
    <w:multiLevelType w:val="hybridMultilevel"/>
    <w:tmpl w:val="5A2A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zI3NDU3MDc0NzNU0lEKTi0uzszPAykwrAUALhHJSSwAAAA="/>
  </w:docVars>
  <w:rsids>
    <w:rsidRoot w:val="00416BA1"/>
    <w:rsid w:val="00025568"/>
    <w:rsid w:val="00416BA1"/>
    <w:rsid w:val="00E1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08120"/>
  <w15:chartTrackingRefBased/>
  <w15:docId w15:val="{55F5D360-BB31-4BCB-B214-17786B529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53</Characters>
  <Application>Microsoft Office Word</Application>
  <DocSecurity>0</DocSecurity>
  <Lines>16</Lines>
  <Paragraphs>8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2</cp:revision>
  <dcterms:created xsi:type="dcterms:W3CDTF">2023-04-08T21:25:00Z</dcterms:created>
  <dcterms:modified xsi:type="dcterms:W3CDTF">2023-04-0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8bddbc2a284111a886c63d8726b97991e4b80341a483ce91fcff6ed2af48f</vt:lpwstr>
  </property>
</Properties>
</file>